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BE17FF" w14:textId="77777777" w:rsidR="003319A7" w:rsidRDefault="003319A7">
      <w:pPr>
        <w:spacing w:line="480" w:lineRule="auto"/>
        <w:jc w:val="center"/>
        <w:rPr>
          <w:b/>
          <w:smallCaps/>
          <w:lang w:val="lv-LV"/>
        </w:rPr>
      </w:pPr>
      <w:r>
        <w:rPr>
          <w:b/>
          <w:smallCaps/>
          <w:lang w:val="lv-LV"/>
        </w:rPr>
        <w:t>Iesniegums atgriešanās apliecības saņemšanai</w:t>
      </w:r>
    </w:p>
    <w:p w14:paraId="6BAB8FD0" w14:textId="77777777" w:rsidR="003319A7" w:rsidRDefault="003319A7">
      <w:pPr>
        <w:spacing w:line="480" w:lineRule="auto"/>
        <w:rPr>
          <w:smallCaps/>
          <w:lang w:val="lv-LV"/>
        </w:rPr>
      </w:pPr>
      <w:r>
        <w:rPr>
          <w:noProof/>
        </w:rPr>
        <w:pict w14:anchorId="325176FD"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margin-left:390.45pt;margin-top:15.3pt;width:82.65pt;height:108.05pt;z-index:251658240" strokeweight=".25pt">
            <v:textbox style="mso-next-textbox:#_x0000_s1029">
              <w:txbxContent>
                <w:p w14:paraId="3283D83F" w14:textId="77777777" w:rsidR="003319A7" w:rsidRDefault="003319A7">
                  <w:pPr>
                    <w:jc w:val="center"/>
                    <w:rPr>
                      <w:lang w:val="lv-LV"/>
                    </w:rPr>
                  </w:pPr>
                </w:p>
                <w:p w14:paraId="070BB8FD" w14:textId="77777777" w:rsidR="003319A7" w:rsidRDefault="003319A7">
                  <w:pPr>
                    <w:jc w:val="center"/>
                    <w:rPr>
                      <w:lang w:val="lv-LV"/>
                    </w:rPr>
                  </w:pPr>
                </w:p>
                <w:p w14:paraId="67C47C0D" w14:textId="77777777" w:rsidR="003319A7" w:rsidRDefault="003319A7">
                  <w:pPr>
                    <w:jc w:val="center"/>
                    <w:rPr>
                      <w:lang w:val="lv-LV"/>
                    </w:rPr>
                  </w:pPr>
                </w:p>
                <w:p w14:paraId="77D7FD20" w14:textId="77777777" w:rsidR="003319A7" w:rsidRDefault="003319A7">
                  <w:pPr>
                    <w:jc w:val="center"/>
                    <w:rPr>
                      <w:lang w:val="lv-LV"/>
                    </w:rPr>
                  </w:pPr>
                  <w:r>
                    <w:rPr>
                      <w:lang w:val="lv-LV"/>
                    </w:rPr>
                    <w:t>Fotogrāfija</w:t>
                  </w:r>
                </w:p>
                <w:p w14:paraId="34169EE0" w14:textId="77777777" w:rsidR="003319A7" w:rsidRDefault="003319A7">
                  <w:pPr>
                    <w:rPr>
                      <w:lang w:val="lv-LV"/>
                    </w:rPr>
                  </w:pPr>
                </w:p>
              </w:txbxContent>
            </v:textbox>
          </v:shape>
        </w:pict>
      </w:r>
    </w:p>
    <w:p w14:paraId="2FB91A45" w14:textId="77777777" w:rsidR="003319A7" w:rsidRDefault="003319A7">
      <w:pPr>
        <w:numPr>
          <w:ilvl w:val="0"/>
          <w:numId w:val="4"/>
        </w:numPr>
        <w:tabs>
          <w:tab w:val="clear" w:pos="680"/>
          <w:tab w:val="num" w:pos="570"/>
          <w:tab w:val="right" w:pos="7239"/>
        </w:tabs>
        <w:spacing w:line="480" w:lineRule="auto"/>
        <w:rPr>
          <w:lang w:val="lv-LV"/>
        </w:rPr>
      </w:pPr>
      <w:r>
        <w:rPr>
          <w:noProof/>
          <w:lang w:val="lv-LV"/>
        </w:rPr>
        <w:pict w14:anchorId="7A4E8CFE">
          <v:group id="_x0000_s1027" editas="canvas" style="position:absolute;left:0;text-align:left;margin-left:42.25pt;margin-top:.45pt;width:82.65pt;height:108.05pt;z-index:251657216;mso-position-horizontal:right" coordorigin="6705,3783" coordsize="1270,1673">
            <o:lock v:ext="edit" aspectratio="t"/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26" type="#_x0000_t75" style="position:absolute;left:6705;top:3783;width:1270;height:1673" o:preferrelative="f">
              <v:fill o:detectmouseclick="t"/>
              <v:path o:extrusionok="t" o:connecttype="none"/>
              <o:lock v:ext="edit" text="t"/>
            </v:shape>
            <w10:wrap type="square"/>
          </v:group>
        </w:pict>
      </w:r>
      <w:r>
        <w:rPr>
          <w:lang w:val="lv-LV"/>
        </w:rPr>
        <w:t>Vārds, uzvārds ______________</w:t>
      </w:r>
      <w:r w:rsidR="00E05BC0">
        <w:rPr>
          <w:lang w:val="lv-LV"/>
        </w:rPr>
        <w:t>_____________________________</w:t>
      </w:r>
    </w:p>
    <w:p w14:paraId="6B319EB5" w14:textId="77777777" w:rsidR="003319A7" w:rsidRDefault="003319A7">
      <w:pPr>
        <w:numPr>
          <w:ilvl w:val="0"/>
          <w:numId w:val="4"/>
        </w:numPr>
        <w:tabs>
          <w:tab w:val="clear" w:pos="680"/>
          <w:tab w:val="num" w:pos="570"/>
          <w:tab w:val="right" w:pos="7239"/>
        </w:tabs>
        <w:spacing w:line="480" w:lineRule="auto"/>
        <w:rPr>
          <w:lang w:val="lv-LV"/>
        </w:rPr>
      </w:pPr>
      <w:r>
        <w:rPr>
          <w:lang w:val="lv-LV"/>
        </w:rPr>
        <w:t>Dzimšanas datums, vieta ______</w:t>
      </w:r>
      <w:r w:rsidR="00E05BC0">
        <w:rPr>
          <w:lang w:val="lv-LV"/>
        </w:rPr>
        <w:t>_____________________________</w:t>
      </w:r>
    </w:p>
    <w:p w14:paraId="69A27731" w14:textId="77777777" w:rsidR="003319A7" w:rsidRDefault="00E05BC0">
      <w:pPr>
        <w:numPr>
          <w:ilvl w:val="0"/>
          <w:numId w:val="4"/>
        </w:numPr>
        <w:tabs>
          <w:tab w:val="clear" w:pos="680"/>
          <w:tab w:val="num" w:pos="570"/>
          <w:tab w:val="right" w:pos="7239"/>
        </w:tabs>
        <w:spacing w:line="480" w:lineRule="auto"/>
        <w:rPr>
          <w:lang w:val="lv-LV"/>
        </w:rPr>
      </w:pPr>
      <w:r>
        <w:rPr>
          <w:lang w:val="lv-LV"/>
        </w:rPr>
        <w:t xml:space="preserve">Augums </w:t>
      </w:r>
      <w:r w:rsidR="003319A7">
        <w:rPr>
          <w:lang w:val="lv-LV"/>
        </w:rPr>
        <w:t xml:space="preserve">____________ </w:t>
      </w:r>
      <w:r>
        <w:rPr>
          <w:lang w:val="lv-LV"/>
        </w:rPr>
        <w:t>cm</w:t>
      </w:r>
      <w:r>
        <w:rPr>
          <w:lang w:val="lv-LV"/>
        </w:rPr>
        <w:tab/>
        <w:t>acu krāsa __</w:t>
      </w:r>
      <w:r w:rsidR="003319A7">
        <w:rPr>
          <w:lang w:val="lv-LV"/>
        </w:rPr>
        <w:t>____________</w:t>
      </w:r>
      <w:r>
        <w:rPr>
          <w:lang w:val="lv-LV"/>
        </w:rPr>
        <w:t>____</w:t>
      </w:r>
      <w:r w:rsidR="003319A7">
        <w:rPr>
          <w:lang w:val="lv-LV"/>
        </w:rPr>
        <w:t xml:space="preserve"> </w:t>
      </w:r>
    </w:p>
    <w:p w14:paraId="18C3934E" w14:textId="77777777" w:rsidR="003319A7" w:rsidRDefault="003319A7">
      <w:pPr>
        <w:numPr>
          <w:ilvl w:val="0"/>
          <w:numId w:val="4"/>
        </w:numPr>
        <w:tabs>
          <w:tab w:val="clear" w:pos="680"/>
          <w:tab w:val="num" w:pos="570"/>
          <w:tab w:val="right" w:pos="7239"/>
        </w:tabs>
        <w:spacing w:line="480" w:lineRule="auto"/>
        <w:rPr>
          <w:lang w:val="lv-LV"/>
        </w:rPr>
      </w:pPr>
      <w:r>
        <w:rPr>
          <w:lang w:val="lv-LV"/>
        </w:rPr>
        <w:t>Pastāvīgās dzīves vietas adrese_</w:t>
      </w:r>
      <w:r w:rsidR="00E05BC0">
        <w:rPr>
          <w:lang w:val="lv-LV"/>
        </w:rPr>
        <w:t>______________________________</w:t>
      </w:r>
      <w:r>
        <w:rPr>
          <w:lang w:val="lv-LV"/>
        </w:rPr>
        <w:t xml:space="preserve"> _________________________________________</w:t>
      </w:r>
      <w:r w:rsidR="00871F5F">
        <w:rPr>
          <w:lang w:val="lv-LV"/>
        </w:rPr>
        <w:t xml:space="preserve"> telefons:</w:t>
      </w:r>
      <w:r>
        <w:rPr>
          <w:lang w:val="lv-LV"/>
        </w:rPr>
        <w:t>_________________________</w:t>
      </w:r>
    </w:p>
    <w:tbl>
      <w:tblPr>
        <w:tblW w:w="9876" w:type="dxa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70"/>
        <w:gridCol w:w="3078"/>
        <w:gridCol w:w="4728"/>
      </w:tblGrid>
      <w:tr w:rsidR="003319A7" w14:paraId="2DE5BB29" w14:textId="77777777">
        <w:trPr>
          <w:trHeight w:val="513"/>
        </w:trPr>
        <w:tc>
          <w:tcPr>
            <w:tcW w:w="2070" w:type="dxa"/>
          </w:tcPr>
          <w:p w14:paraId="21F6DE85" w14:textId="77777777" w:rsidR="003319A7" w:rsidRDefault="003319A7">
            <w:pPr>
              <w:numPr>
                <w:ilvl w:val="0"/>
                <w:numId w:val="4"/>
              </w:numPr>
              <w:tabs>
                <w:tab w:val="clear" w:pos="680"/>
                <w:tab w:val="num" w:pos="570"/>
                <w:tab w:val="right" w:pos="7239"/>
              </w:tabs>
              <w:spacing w:before="240" w:line="480" w:lineRule="auto"/>
              <w:rPr>
                <w:lang w:val="lv-LV"/>
              </w:rPr>
            </w:pPr>
            <w:r>
              <w:rPr>
                <w:lang w:val="lv-LV"/>
              </w:rPr>
              <w:t>Personas kods</w:t>
            </w:r>
          </w:p>
        </w:tc>
        <w:tc>
          <w:tcPr>
            <w:tcW w:w="3078" w:type="dxa"/>
          </w:tcPr>
          <w:tbl>
            <w:tblPr>
              <w:tblpPr w:leftFromText="57" w:rightFromText="57" w:vertAnchor="text" w:horzAnchor="margin" w:tblpY="203"/>
              <w:tblOverlap w:val="never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258"/>
              <w:gridCol w:w="258"/>
              <w:gridCol w:w="258"/>
              <w:gridCol w:w="258"/>
              <w:gridCol w:w="258"/>
              <w:gridCol w:w="257"/>
              <w:gridCol w:w="236"/>
              <w:gridCol w:w="257"/>
              <w:gridCol w:w="257"/>
              <w:gridCol w:w="257"/>
              <w:gridCol w:w="257"/>
              <w:gridCol w:w="257"/>
            </w:tblGrid>
            <w:tr w:rsidR="003319A7" w14:paraId="69594A9F" w14:textId="77777777">
              <w:trPr>
                <w:cantSplit/>
                <w:trHeight w:hRule="exact" w:val="170"/>
              </w:trPr>
              <w:tc>
                <w:tcPr>
                  <w:tcW w:w="258" w:type="dxa"/>
                  <w:vMerge w:val="restart"/>
                  <w:vAlign w:val="center"/>
                </w:tcPr>
                <w:p w14:paraId="16C35D39" w14:textId="77777777" w:rsidR="003319A7" w:rsidRDefault="003319A7">
                  <w:pPr>
                    <w:tabs>
                      <w:tab w:val="right" w:pos="7239"/>
                    </w:tabs>
                    <w:spacing w:before="240" w:line="480" w:lineRule="auto"/>
                    <w:rPr>
                      <w:lang w:val="lv-LV"/>
                    </w:rPr>
                  </w:pPr>
                </w:p>
              </w:tc>
              <w:tc>
                <w:tcPr>
                  <w:tcW w:w="258" w:type="dxa"/>
                  <w:vMerge w:val="restart"/>
                  <w:vAlign w:val="center"/>
                </w:tcPr>
                <w:p w14:paraId="5FDC236E" w14:textId="77777777" w:rsidR="003319A7" w:rsidRDefault="003319A7">
                  <w:pPr>
                    <w:tabs>
                      <w:tab w:val="right" w:pos="7239"/>
                    </w:tabs>
                    <w:spacing w:before="240" w:line="480" w:lineRule="auto"/>
                    <w:rPr>
                      <w:lang w:val="lv-LV"/>
                    </w:rPr>
                  </w:pPr>
                </w:p>
              </w:tc>
              <w:tc>
                <w:tcPr>
                  <w:tcW w:w="258" w:type="dxa"/>
                  <w:vMerge w:val="restart"/>
                  <w:vAlign w:val="center"/>
                </w:tcPr>
                <w:p w14:paraId="1B4816FE" w14:textId="77777777" w:rsidR="003319A7" w:rsidRDefault="003319A7">
                  <w:pPr>
                    <w:tabs>
                      <w:tab w:val="right" w:pos="7239"/>
                    </w:tabs>
                    <w:spacing w:before="240" w:line="480" w:lineRule="auto"/>
                    <w:rPr>
                      <w:lang w:val="lv-LV"/>
                    </w:rPr>
                  </w:pPr>
                </w:p>
              </w:tc>
              <w:tc>
                <w:tcPr>
                  <w:tcW w:w="258" w:type="dxa"/>
                  <w:vMerge w:val="restart"/>
                  <w:vAlign w:val="center"/>
                </w:tcPr>
                <w:p w14:paraId="37A6D48F" w14:textId="77777777" w:rsidR="003319A7" w:rsidRDefault="003319A7">
                  <w:pPr>
                    <w:tabs>
                      <w:tab w:val="right" w:pos="7239"/>
                    </w:tabs>
                    <w:spacing w:before="240" w:line="480" w:lineRule="auto"/>
                    <w:rPr>
                      <w:lang w:val="lv-LV"/>
                    </w:rPr>
                  </w:pPr>
                </w:p>
              </w:tc>
              <w:tc>
                <w:tcPr>
                  <w:tcW w:w="258" w:type="dxa"/>
                  <w:vMerge w:val="restart"/>
                  <w:vAlign w:val="center"/>
                </w:tcPr>
                <w:p w14:paraId="163533F7" w14:textId="77777777" w:rsidR="003319A7" w:rsidRDefault="003319A7">
                  <w:pPr>
                    <w:tabs>
                      <w:tab w:val="right" w:pos="7239"/>
                    </w:tabs>
                    <w:spacing w:before="240" w:line="480" w:lineRule="auto"/>
                    <w:rPr>
                      <w:lang w:val="lv-LV"/>
                    </w:rPr>
                  </w:pPr>
                </w:p>
              </w:tc>
              <w:tc>
                <w:tcPr>
                  <w:tcW w:w="257" w:type="dxa"/>
                  <w:vMerge w:val="restart"/>
                  <w:vAlign w:val="center"/>
                </w:tcPr>
                <w:p w14:paraId="12173F2F" w14:textId="77777777" w:rsidR="003319A7" w:rsidRDefault="003319A7">
                  <w:pPr>
                    <w:tabs>
                      <w:tab w:val="right" w:pos="7239"/>
                    </w:tabs>
                    <w:spacing w:before="240" w:line="480" w:lineRule="auto"/>
                    <w:rPr>
                      <w:lang w:val="lv-LV"/>
                    </w:rPr>
                  </w:pPr>
                </w:p>
              </w:tc>
              <w:tc>
                <w:tcPr>
                  <w:tcW w:w="236" w:type="dxa"/>
                  <w:tcBorders>
                    <w:top w:val="nil"/>
                    <w:bottom w:val="single" w:sz="4" w:space="0" w:color="auto"/>
                  </w:tcBorders>
                  <w:vAlign w:val="center"/>
                </w:tcPr>
                <w:p w14:paraId="20DFA73F" w14:textId="77777777" w:rsidR="003319A7" w:rsidRDefault="003319A7">
                  <w:pPr>
                    <w:tabs>
                      <w:tab w:val="right" w:pos="7239"/>
                    </w:tabs>
                    <w:spacing w:before="240" w:line="480" w:lineRule="auto"/>
                    <w:rPr>
                      <w:lang w:val="lv-LV"/>
                    </w:rPr>
                  </w:pPr>
                </w:p>
              </w:tc>
              <w:tc>
                <w:tcPr>
                  <w:tcW w:w="257" w:type="dxa"/>
                  <w:vMerge w:val="restart"/>
                  <w:vAlign w:val="center"/>
                </w:tcPr>
                <w:p w14:paraId="3F1FE611" w14:textId="77777777" w:rsidR="003319A7" w:rsidRDefault="003319A7">
                  <w:pPr>
                    <w:tabs>
                      <w:tab w:val="right" w:pos="7239"/>
                    </w:tabs>
                    <w:spacing w:before="240" w:line="480" w:lineRule="auto"/>
                    <w:rPr>
                      <w:lang w:val="lv-LV"/>
                    </w:rPr>
                  </w:pPr>
                </w:p>
              </w:tc>
              <w:tc>
                <w:tcPr>
                  <w:tcW w:w="257" w:type="dxa"/>
                  <w:vMerge w:val="restart"/>
                  <w:vAlign w:val="center"/>
                </w:tcPr>
                <w:p w14:paraId="45C9ED45" w14:textId="77777777" w:rsidR="003319A7" w:rsidRDefault="003319A7">
                  <w:pPr>
                    <w:tabs>
                      <w:tab w:val="right" w:pos="7239"/>
                    </w:tabs>
                    <w:spacing w:before="240" w:line="480" w:lineRule="auto"/>
                    <w:rPr>
                      <w:lang w:val="lv-LV"/>
                    </w:rPr>
                  </w:pPr>
                </w:p>
              </w:tc>
              <w:tc>
                <w:tcPr>
                  <w:tcW w:w="257" w:type="dxa"/>
                  <w:vMerge w:val="restart"/>
                  <w:vAlign w:val="center"/>
                </w:tcPr>
                <w:p w14:paraId="6EA05AC3" w14:textId="77777777" w:rsidR="003319A7" w:rsidRDefault="003319A7">
                  <w:pPr>
                    <w:tabs>
                      <w:tab w:val="right" w:pos="7239"/>
                    </w:tabs>
                    <w:spacing w:before="240" w:line="480" w:lineRule="auto"/>
                    <w:rPr>
                      <w:lang w:val="lv-LV"/>
                    </w:rPr>
                  </w:pPr>
                </w:p>
              </w:tc>
              <w:tc>
                <w:tcPr>
                  <w:tcW w:w="257" w:type="dxa"/>
                  <w:vMerge w:val="restart"/>
                  <w:vAlign w:val="center"/>
                </w:tcPr>
                <w:p w14:paraId="18C6DDDC" w14:textId="77777777" w:rsidR="003319A7" w:rsidRDefault="003319A7">
                  <w:pPr>
                    <w:tabs>
                      <w:tab w:val="right" w:pos="7239"/>
                    </w:tabs>
                    <w:spacing w:before="240" w:line="480" w:lineRule="auto"/>
                    <w:rPr>
                      <w:lang w:val="lv-LV"/>
                    </w:rPr>
                  </w:pPr>
                </w:p>
              </w:tc>
              <w:tc>
                <w:tcPr>
                  <w:tcW w:w="257" w:type="dxa"/>
                  <w:vMerge w:val="restart"/>
                  <w:vAlign w:val="center"/>
                </w:tcPr>
                <w:p w14:paraId="2039ED82" w14:textId="77777777" w:rsidR="003319A7" w:rsidRDefault="003319A7">
                  <w:pPr>
                    <w:tabs>
                      <w:tab w:val="right" w:pos="7239"/>
                    </w:tabs>
                    <w:spacing w:before="240" w:line="480" w:lineRule="auto"/>
                    <w:rPr>
                      <w:lang w:val="lv-LV"/>
                    </w:rPr>
                  </w:pPr>
                </w:p>
              </w:tc>
            </w:tr>
            <w:tr w:rsidR="003319A7" w14:paraId="2CCE4D02" w14:textId="77777777">
              <w:trPr>
                <w:cantSplit/>
                <w:trHeight w:hRule="exact" w:val="135"/>
              </w:trPr>
              <w:tc>
                <w:tcPr>
                  <w:tcW w:w="258" w:type="dxa"/>
                  <w:vMerge/>
                </w:tcPr>
                <w:p w14:paraId="2190B105" w14:textId="77777777" w:rsidR="003319A7" w:rsidRDefault="003319A7">
                  <w:pPr>
                    <w:tabs>
                      <w:tab w:val="right" w:pos="7239"/>
                    </w:tabs>
                    <w:spacing w:before="240" w:line="480" w:lineRule="auto"/>
                    <w:rPr>
                      <w:lang w:val="lv-LV"/>
                    </w:rPr>
                  </w:pPr>
                </w:p>
              </w:tc>
              <w:tc>
                <w:tcPr>
                  <w:tcW w:w="258" w:type="dxa"/>
                  <w:vMerge/>
                </w:tcPr>
                <w:p w14:paraId="46E3DEF0" w14:textId="77777777" w:rsidR="003319A7" w:rsidRDefault="003319A7">
                  <w:pPr>
                    <w:tabs>
                      <w:tab w:val="right" w:pos="7239"/>
                    </w:tabs>
                    <w:spacing w:before="240" w:line="480" w:lineRule="auto"/>
                    <w:rPr>
                      <w:lang w:val="lv-LV"/>
                    </w:rPr>
                  </w:pPr>
                </w:p>
              </w:tc>
              <w:tc>
                <w:tcPr>
                  <w:tcW w:w="258" w:type="dxa"/>
                  <w:vMerge/>
                </w:tcPr>
                <w:p w14:paraId="2EEC7A06" w14:textId="77777777" w:rsidR="003319A7" w:rsidRDefault="003319A7">
                  <w:pPr>
                    <w:tabs>
                      <w:tab w:val="right" w:pos="7239"/>
                    </w:tabs>
                    <w:spacing w:before="240" w:line="480" w:lineRule="auto"/>
                    <w:rPr>
                      <w:lang w:val="lv-LV"/>
                    </w:rPr>
                  </w:pPr>
                </w:p>
              </w:tc>
              <w:tc>
                <w:tcPr>
                  <w:tcW w:w="258" w:type="dxa"/>
                  <w:vMerge/>
                </w:tcPr>
                <w:p w14:paraId="4112140B" w14:textId="77777777" w:rsidR="003319A7" w:rsidRDefault="003319A7">
                  <w:pPr>
                    <w:tabs>
                      <w:tab w:val="right" w:pos="7239"/>
                    </w:tabs>
                    <w:spacing w:before="240" w:line="480" w:lineRule="auto"/>
                    <w:rPr>
                      <w:lang w:val="lv-LV"/>
                    </w:rPr>
                  </w:pPr>
                </w:p>
              </w:tc>
              <w:tc>
                <w:tcPr>
                  <w:tcW w:w="258" w:type="dxa"/>
                  <w:vMerge/>
                </w:tcPr>
                <w:p w14:paraId="6D97B7FE" w14:textId="77777777" w:rsidR="003319A7" w:rsidRDefault="003319A7">
                  <w:pPr>
                    <w:tabs>
                      <w:tab w:val="right" w:pos="7239"/>
                    </w:tabs>
                    <w:spacing w:before="240" w:line="480" w:lineRule="auto"/>
                    <w:rPr>
                      <w:lang w:val="lv-LV"/>
                    </w:rPr>
                  </w:pPr>
                </w:p>
              </w:tc>
              <w:tc>
                <w:tcPr>
                  <w:tcW w:w="257" w:type="dxa"/>
                  <w:vMerge/>
                </w:tcPr>
                <w:p w14:paraId="707A8ED8" w14:textId="77777777" w:rsidR="003319A7" w:rsidRDefault="003319A7">
                  <w:pPr>
                    <w:tabs>
                      <w:tab w:val="right" w:pos="7239"/>
                    </w:tabs>
                    <w:spacing w:before="240" w:line="480" w:lineRule="auto"/>
                    <w:rPr>
                      <w:lang w:val="lv-LV"/>
                    </w:rPr>
                  </w:pPr>
                </w:p>
              </w:tc>
              <w:tc>
                <w:tcPr>
                  <w:tcW w:w="236" w:type="dxa"/>
                  <w:tcBorders>
                    <w:top w:val="single" w:sz="4" w:space="0" w:color="auto"/>
                    <w:bottom w:val="nil"/>
                  </w:tcBorders>
                  <w:vAlign w:val="center"/>
                </w:tcPr>
                <w:p w14:paraId="28C6F32D" w14:textId="77777777" w:rsidR="003319A7" w:rsidRDefault="003319A7">
                  <w:pPr>
                    <w:tabs>
                      <w:tab w:val="right" w:pos="7239"/>
                    </w:tabs>
                    <w:spacing w:before="240" w:line="480" w:lineRule="auto"/>
                    <w:rPr>
                      <w:lang w:val="lv-LV"/>
                    </w:rPr>
                  </w:pPr>
                </w:p>
              </w:tc>
              <w:tc>
                <w:tcPr>
                  <w:tcW w:w="257" w:type="dxa"/>
                  <w:vMerge/>
                </w:tcPr>
                <w:p w14:paraId="736BBED1" w14:textId="77777777" w:rsidR="003319A7" w:rsidRDefault="003319A7">
                  <w:pPr>
                    <w:tabs>
                      <w:tab w:val="right" w:pos="7239"/>
                    </w:tabs>
                    <w:spacing w:before="240" w:line="480" w:lineRule="auto"/>
                    <w:rPr>
                      <w:lang w:val="lv-LV"/>
                    </w:rPr>
                  </w:pPr>
                </w:p>
              </w:tc>
              <w:tc>
                <w:tcPr>
                  <w:tcW w:w="257" w:type="dxa"/>
                  <w:vMerge/>
                </w:tcPr>
                <w:p w14:paraId="07843DFB" w14:textId="77777777" w:rsidR="003319A7" w:rsidRDefault="003319A7">
                  <w:pPr>
                    <w:tabs>
                      <w:tab w:val="right" w:pos="7239"/>
                    </w:tabs>
                    <w:spacing w:before="240" w:line="480" w:lineRule="auto"/>
                    <w:rPr>
                      <w:lang w:val="lv-LV"/>
                    </w:rPr>
                  </w:pPr>
                </w:p>
              </w:tc>
              <w:tc>
                <w:tcPr>
                  <w:tcW w:w="257" w:type="dxa"/>
                  <w:vMerge/>
                </w:tcPr>
                <w:p w14:paraId="774A88F1" w14:textId="77777777" w:rsidR="003319A7" w:rsidRDefault="003319A7">
                  <w:pPr>
                    <w:tabs>
                      <w:tab w:val="right" w:pos="7239"/>
                    </w:tabs>
                    <w:spacing w:before="240" w:line="480" w:lineRule="auto"/>
                    <w:rPr>
                      <w:lang w:val="lv-LV"/>
                    </w:rPr>
                  </w:pPr>
                </w:p>
              </w:tc>
              <w:tc>
                <w:tcPr>
                  <w:tcW w:w="257" w:type="dxa"/>
                  <w:vMerge/>
                </w:tcPr>
                <w:p w14:paraId="01747FB0" w14:textId="77777777" w:rsidR="003319A7" w:rsidRDefault="003319A7">
                  <w:pPr>
                    <w:tabs>
                      <w:tab w:val="right" w:pos="7239"/>
                    </w:tabs>
                    <w:spacing w:before="240" w:line="480" w:lineRule="auto"/>
                    <w:rPr>
                      <w:lang w:val="lv-LV"/>
                    </w:rPr>
                  </w:pPr>
                </w:p>
              </w:tc>
              <w:tc>
                <w:tcPr>
                  <w:tcW w:w="257" w:type="dxa"/>
                  <w:vMerge/>
                </w:tcPr>
                <w:p w14:paraId="6D533968" w14:textId="77777777" w:rsidR="003319A7" w:rsidRDefault="003319A7">
                  <w:pPr>
                    <w:tabs>
                      <w:tab w:val="right" w:pos="7239"/>
                    </w:tabs>
                    <w:spacing w:before="240" w:line="480" w:lineRule="auto"/>
                    <w:rPr>
                      <w:lang w:val="lv-LV"/>
                    </w:rPr>
                  </w:pPr>
                </w:p>
              </w:tc>
            </w:tr>
          </w:tbl>
          <w:p w14:paraId="016D1F45" w14:textId="77777777" w:rsidR="003319A7" w:rsidRDefault="003319A7">
            <w:pPr>
              <w:tabs>
                <w:tab w:val="right" w:pos="7239"/>
              </w:tabs>
              <w:spacing w:before="240" w:line="480" w:lineRule="auto"/>
              <w:rPr>
                <w:lang w:val="lv-LV"/>
              </w:rPr>
            </w:pPr>
          </w:p>
        </w:tc>
        <w:tc>
          <w:tcPr>
            <w:tcW w:w="4728" w:type="dxa"/>
          </w:tcPr>
          <w:p w14:paraId="52554FDD" w14:textId="77777777" w:rsidR="003319A7" w:rsidRDefault="00E05BC0">
            <w:pPr>
              <w:tabs>
                <w:tab w:val="right" w:pos="7239"/>
              </w:tabs>
              <w:spacing w:before="240" w:line="480" w:lineRule="auto"/>
              <w:rPr>
                <w:lang w:val="lv-LV"/>
              </w:rPr>
            </w:pPr>
            <w:r>
              <w:rPr>
                <w:lang w:val="lv-LV"/>
              </w:rPr>
              <w:t xml:space="preserve"> 6. Tiesiskais statuss Latvijā </w:t>
            </w:r>
            <w:r w:rsidR="00176C87">
              <w:rPr>
                <w:lang w:val="lv-LV"/>
              </w:rPr>
              <w:t>___</w:t>
            </w:r>
            <w:r>
              <w:rPr>
                <w:lang w:val="lv-LV"/>
              </w:rPr>
              <w:t xml:space="preserve">___________  </w:t>
            </w:r>
          </w:p>
        </w:tc>
      </w:tr>
    </w:tbl>
    <w:p w14:paraId="6149EC15" w14:textId="77777777" w:rsidR="003319A7" w:rsidRDefault="00E05BC0">
      <w:pPr>
        <w:tabs>
          <w:tab w:val="right" w:pos="540"/>
          <w:tab w:val="right" w:pos="7239"/>
        </w:tabs>
        <w:spacing w:line="480" w:lineRule="auto"/>
        <w:rPr>
          <w:lang w:val="lv-LV"/>
        </w:rPr>
      </w:pPr>
      <w:r>
        <w:rPr>
          <w:lang w:val="lv-LV"/>
        </w:rPr>
        <w:t xml:space="preserve">7. </w:t>
      </w:r>
      <w:r>
        <w:rPr>
          <w:lang w:val="lv-LV"/>
        </w:rPr>
        <w:tab/>
      </w:r>
      <w:r>
        <w:rPr>
          <w:lang w:val="lv-LV"/>
        </w:rPr>
        <w:tab/>
        <w:t xml:space="preserve">Dokuments, ar kuru </w:t>
      </w:r>
      <w:r w:rsidR="003319A7">
        <w:rPr>
          <w:lang w:val="lv-LV"/>
        </w:rPr>
        <w:t>izceļo</w:t>
      </w:r>
      <w:r>
        <w:rPr>
          <w:lang w:val="lv-LV"/>
        </w:rPr>
        <w:t>ts</w:t>
      </w:r>
      <w:r w:rsidR="003319A7">
        <w:rPr>
          <w:lang w:val="lv-LV"/>
        </w:rPr>
        <w:t xml:space="preserve"> no Latvijas </w:t>
      </w:r>
      <w:r>
        <w:rPr>
          <w:lang w:val="lv-LV"/>
        </w:rPr>
        <w:t>_</w:t>
      </w:r>
      <w:r w:rsidR="003319A7">
        <w:rPr>
          <w:lang w:val="lv-LV"/>
        </w:rPr>
        <w:t>_________________________________________</w:t>
      </w:r>
    </w:p>
    <w:p w14:paraId="6BF2D9D0" w14:textId="77777777" w:rsidR="003319A7" w:rsidRDefault="003319A7">
      <w:pPr>
        <w:tabs>
          <w:tab w:val="right" w:pos="540"/>
          <w:tab w:val="right" w:pos="7239"/>
        </w:tabs>
        <w:spacing w:line="480" w:lineRule="auto"/>
        <w:rPr>
          <w:lang w:val="lv-LV"/>
        </w:rPr>
      </w:pPr>
      <w:r>
        <w:rPr>
          <w:lang w:val="lv-LV"/>
        </w:rPr>
        <w:t>8.</w:t>
      </w:r>
      <w:r w:rsidR="00E05BC0" w:rsidRPr="00E05BC0">
        <w:rPr>
          <w:b/>
          <w:lang w:val="lv-LV"/>
        </w:rPr>
        <w:t>*</w:t>
      </w:r>
      <w:r w:rsidR="00E05BC0">
        <w:rPr>
          <w:lang w:val="lv-LV"/>
        </w:rPr>
        <w:t xml:space="preserve">    </w:t>
      </w:r>
      <w:r>
        <w:rPr>
          <w:lang w:val="lv-LV"/>
        </w:rPr>
        <w:t>Minētā dokumenta numurs _____________________ , izsniegšanas datums _____________</w:t>
      </w:r>
    </w:p>
    <w:p w14:paraId="5E9AE7E3" w14:textId="77777777" w:rsidR="003319A7" w:rsidRDefault="003319A7">
      <w:pPr>
        <w:tabs>
          <w:tab w:val="right" w:pos="540"/>
          <w:tab w:val="right" w:pos="7239"/>
        </w:tabs>
        <w:spacing w:line="480" w:lineRule="auto"/>
        <w:jc w:val="right"/>
        <w:rPr>
          <w:lang w:val="lv-LV"/>
        </w:rPr>
      </w:pPr>
      <w:r>
        <w:rPr>
          <w:lang w:val="lv-LV"/>
        </w:rPr>
        <w:tab/>
        <w:t xml:space="preserve"> un izsniegšanas vieta _________________________________________________________</w:t>
      </w:r>
    </w:p>
    <w:p w14:paraId="77BEDBE2" w14:textId="77777777" w:rsidR="003319A7" w:rsidRDefault="003319A7">
      <w:pPr>
        <w:tabs>
          <w:tab w:val="right" w:pos="540"/>
          <w:tab w:val="right" w:pos="7239"/>
        </w:tabs>
        <w:spacing w:line="480" w:lineRule="auto"/>
        <w:rPr>
          <w:lang w:val="lv-LV"/>
        </w:rPr>
      </w:pPr>
      <w:r>
        <w:rPr>
          <w:lang w:val="lv-LV"/>
        </w:rPr>
        <w:t xml:space="preserve">9.     Kad un kādos apstākļos dokuments kļuvis ceļošanai nederīgs </w:t>
      </w:r>
      <w:r w:rsidR="00E05BC0">
        <w:rPr>
          <w:lang w:val="lv-LV"/>
        </w:rPr>
        <w:t>___________________</w:t>
      </w:r>
      <w:r>
        <w:rPr>
          <w:lang w:val="lv-LV"/>
        </w:rPr>
        <w:t>_______</w:t>
      </w:r>
    </w:p>
    <w:p w14:paraId="700666EF" w14:textId="77777777" w:rsidR="003319A7" w:rsidRDefault="003319A7">
      <w:pPr>
        <w:tabs>
          <w:tab w:val="right" w:pos="540"/>
          <w:tab w:val="right" w:pos="7239"/>
        </w:tabs>
        <w:spacing w:line="480" w:lineRule="auto"/>
        <w:jc w:val="right"/>
        <w:rPr>
          <w:lang w:val="lv-LV"/>
        </w:rPr>
      </w:pPr>
      <w:r>
        <w:rPr>
          <w:lang w:val="lv-LV"/>
        </w:rPr>
        <w:t>___________________________________________________________________________</w:t>
      </w:r>
    </w:p>
    <w:p w14:paraId="40A7C627" w14:textId="77777777" w:rsidR="00E05BC0" w:rsidRDefault="003319A7" w:rsidP="00E05BC0">
      <w:pPr>
        <w:tabs>
          <w:tab w:val="right" w:pos="540"/>
          <w:tab w:val="right" w:pos="7239"/>
        </w:tabs>
        <w:rPr>
          <w:lang w:val="lv-LV"/>
        </w:rPr>
      </w:pPr>
      <w:r>
        <w:rPr>
          <w:lang w:val="lv-LV"/>
        </w:rPr>
        <w:t>10.</w:t>
      </w:r>
      <w:r w:rsidR="00E05BC0" w:rsidRPr="00E05BC0">
        <w:rPr>
          <w:b/>
          <w:lang w:val="lv-LV"/>
        </w:rPr>
        <w:t>*</w:t>
      </w:r>
      <w:r>
        <w:rPr>
          <w:lang w:val="lv-LV"/>
        </w:rPr>
        <w:t xml:space="preserve">   Uzturēšanās vieta ārvalstī</w:t>
      </w:r>
      <w:r w:rsidR="00E05BC0">
        <w:rPr>
          <w:lang w:val="lv-LV"/>
        </w:rPr>
        <w:t xml:space="preserve"> </w:t>
      </w:r>
      <w:r>
        <w:rPr>
          <w:lang w:val="lv-LV"/>
        </w:rPr>
        <w:t xml:space="preserve">(adrese) </w:t>
      </w:r>
      <w:r w:rsidR="00E05BC0">
        <w:rPr>
          <w:lang w:val="lv-LV"/>
        </w:rPr>
        <w:t>______________________________________________</w:t>
      </w:r>
      <w:r>
        <w:rPr>
          <w:lang w:val="lv-LV"/>
        </w:rPr>
        <w:t xml:space="preserve">                          </w:t>
      </w:r>
    </w:p>
    <w:p w14:paraId="7F698C39" w14:textId="77777777" w:rsidR="00E05BC0" w:rsidRDefault="00E05BC0" w:rsidP="00E05BC0">
      <w:pPr>
        <w:tabs>
          <w:tab w:val="right" w:pos="540"/>
          <w:tab w:val="right" w:pos="7239"/>
        </w:tabs>
        <w:rPr>
          <w:lang w:val="lv-LV"/>
        </w:rPr>
      </w:pPr>
    </w:p>
    <w:p w14:paraId="0F35608B" w14:textId="77777777" w:rsidR="003319A7" w:rsidRDefault="00E05BC0" w:rsidP="00E05BC0">
      <w:pPr>
        <w:tabs>
          <w:tab w:val="right" w:pos="540"/>
          <w:tab w:val="right" w:pos="7239"/>
        </w:tabs>
        <w:rPr>
          <w:lang w:val="lv-LV"/>
        </w:rPr>
      </w:pPr>
      <w:r>
        <w:rPr>
          <w:lang w:val="lv-LV"/>
        </w:rPr>
        <w:t>_________________________</w:t>
      </w:r>
      <w:r w:rsidR="003319A7">
        <w:rPr>
          <w:lang w:val="lv-LV"/>
        </w:rPr>
        <w:t>______________________________________________________</w:t>
      </w:r>
    </w:p>
    <w:p w14:paraId="0DC57576" w14:textId="77777777" w:rsidR="00E05BC0" w:rsidRDefault="00E05BC0">
      <w:pPr>
        <w:pStyle w:val="BodyTextIndent"/>
      </w:pPr>
    </w:p>
    <w:p w14:paraId="6B37F5D9" w14:textId="77777777" w:rsidR="003319A7" w:rsidRDefault="003319A7">
      <w:pPr>
        <w:pStyle w:val="BodyTextIndent"/>
      </w:pPr>
      <w:r>
        <w:t>11.     Ziņas par personām līdz 1</w:t>
      </w:r>
      <w:r w:rsidR="00E05BC0">
        <w:t>8</w:t>
      </w:r>
      <w:r>
        <w:t xml:space="preserve"> gadu vecumam, </w:t>
      </w:r>
      <w:r w:rsidR="00E05BC0">
        <w:t xml:space="preserve">ar kurām </w:t>
      </w:r>
      <w:r>
        <w:t xml:space="preserve">ceļo </w:t>
      </w:r>
      <w:r w:rsidR="00E05BC0">
        <w:t>kopā</w:t>
      </w:r>
      <w:r>
        <w:t xml:space="preserve"> (uzvārds, vārds, dzimšanas</w:t>
      </w:r>
      <w:r w:rsidR="00E05BC0">
        <w:t xml:space="preserve"> </w:t>
      </w:r>
      <w:r>
        <w:t>datums) ___________________________________________________________________</w:t>
      </w:r>
    </w:p>
    <w:p w14:paraId="5CDF78B2" w14:textId="77777777" w:rsidR="003319A7" w:rsidRDefault="003319A7">
      <w:pPr>
        <w:tabs>
          <w:tab w:val="right" w:pos="540"/>
          <w:tab w:val="right" w:pos="7239"/>
        </w:tabs>
        <w:spacing w:line="480" w:lineRule="auto"/>
        <w:rPr>
          <w:lang w:val="lv-LV"/>
        </w:rPr>
      </w:pPr>
      <w:r>
        <w:rPr>
          <w:lang w:val="lv-LV"/>
        </w:rPr>
        <w:t>1</w:t>
      </w:r>
      <w:r w:rsidR="00E05BC0">
        <w:rPr>
          <w:lang w:val="lv-LV"/>
        </w:rPr>
        <w:t>2</w:t>
      </w:r>
      <w:r>
        <w:rPr>
          <w:lang w:val="lv-LV"/>
        </w:rPr>
        <w:t>.    Datums, kad plāno</w:t>
      </w:r>
      <w:r w:rsidR="00E05BC0">
        <w:rPr>
          <w:lang w:val="lv-LV"/>
        </w:rPr>
        <w:t>ts</w:t>
      </w:r>
      <w:r>
        <w:rPr>
          <w:lang w:val="lv-LV"/>
        </w:rPr>
        <w:t xml:space="preserve"> atgriezties Latvijā __________________________________________</w:t>
      </w:r>
    </w:p>
    <w:p w14:paraId="0426300A" w14:textId="77777777" w:rsidR="003319A7" w:rsidRDefault="003319A7">
      <w:pPr>
        <w:tabs>
          <w:tab w:val="right" w:pos="540"/>
          <w:tab w:val="right" w:pos="7239"/>
        </w:tabs>
        <w:spacing w:line="480" w:lineRule="auto"/>
        <w:rPr>
          <w:lang w:val="lv-LV"/>
        </w:rPr>
      </w:pPr>
      <w:r>
        <w:rPr>
          <w:lang w:val="lv-LV"/>
        </w:rPr>
        <w:t>1</w:t>
      </w:r>
      <w:r w:rsidR="00E05BC0">
        <w:rPr>
          <w:lang w:val="lv-LV"/>
        </w:rPr>
        <w:t>3</w:t>
      </w:r>
      <w:r>
        <w:rPr>
          <w:lang w:val="lv-LV"/>
        </w:rPr>
        <w:t xml:space="preserve">.     </w:t>
      </w:r>
      <w:r w:rsidR="00E05BC0">
        <w:rPr>
          <w:lang w:val="lv-LV"/>
        </w:rPr>
        <w:t xml:space="preserve">Valstis, kuras paredzēts šķērsot tranzītā, </w:t>
      </w:r>
      <w:r>
        <w:rPr>
          <w:lang w:val="lv-LV"/>
        </w:rPr>
        <w:t>atgriežoties Latvijā _________________________</w:t>
      </w:r>
    </w:p>
    <w:p w14:paraId="480DAE46" w14:textId="77777777" w:rsidR="003319A7" w:rsidRDefault="003319A7">
      <w:pPr>
        <w:tabs>
          <w:tab w:val="right" w:pos="540"/>
          <w:tab w:val="right" w:pos="7239"/>
        </w:tabs>
        <w:spacing w:line="480" w:lineRule="auto"/>
        <w:jc w:val="right"/>
        <w:rPr>
          <w:lang w:val="lv-LV"/>
        </w:rPr>
      </w:pPr>
      <w:r>
        <w:rPr>
          <w:lang w:val="lv-LV"/>
        </w:rPr>
        <w:t>___________________________________________________________________________</w:t>
      </w:r>
    </w:p>
    <w:p w14:paraId="4FE38793" w14:textId="77777777" w:rsidR="00176C87" w:rsidRDefault="00176C87">
      <w:pPr>
        <w:tabs>
          <w:tab w:val="right" w:pos="540"/>
          <w:tab w:val="right" w:pos="7239"/>
        </w:tabs>
        <w:spacing w:line="480" w:lineRule="auto"/>
        <w:rPr>
          <w:lang w:val="lv-LV"/>
        </w:rPr>
      </w:pPr>
    </w:p>
    <w:p w14:paraId="66D4EB91" w14:textId="77777777" w:rsidR="003319A7" w:rsidRDefault="003319A7">
      <w:pPr>
        <w:tabs>
          <w:tab w:val="right" w:pos="540"/>
          <w:tab w:val="right" w:pos="7239"/>
        </w:tabs>
        <w:spacing w:line="480" w:lineRule="auto"/>
        <w:rPr>
          <w:lang w:val="lv-LV"/>
        </w:rPr>
      </w:pPr>
      <w:r>
        <w:rPr>
          <w:lang w:val="lv-LV"/>
        </w:rPr>
        <w:t>Iesniedzēja p</w:t>
      </w:r>
      <w:r w:rsidR="00176C87">
        <w:rPr>
          <w:lang w:val="lv-LV"/>
        </w:rPr>
        <w:t>araksts _______________________</w:t>
      </w:r>
      <w:r>
        <w:rPr>
          <w:lang w:val="lv-LV"/>
        </w:rPr>
        <w:t xml:space="preserve"> Datums </w:t>
      </w:r>
      <w:r w:rsidR="00E05BC0">
        <w:rPr>
          <w:lang w:val="lv-LV"/>
        </w:rPr>
        <w:t>_________</w:t>
      </w:r>
      <w:r>
        <w:rPr>
          <w:lang w:val="lv-LV"/>
        </w:rPr>
        <w:t>_______________________</w:t>
      </w:r>
    </w:p>
    <w:p w14:paraId="115DF95D" w14:textId="77777777" w:rsidR="00176C87" w:rsidRDefault="00176C87">
      <w:pPr>
        <w:tabs>
          <w:tab w:val="right" w:pos="540"/>
          <w:tab w:val="right" w:pos="7239"/>
        </w:tabs>
        <w:spacing w:line="480" w:lineRule="auto"/>
        <w:rPr>
          <w:lang w:val="lv-LV"/>
        </w:rPr>
      </w:pPr>
    </w:p>
    <w:p w14:paraId="5D341689" w14:textId="77777777" w:rsidR="00176C87" w:rsidRPr="00176C87" w:rsidRDefault="00176C87">
      <w:pPr>
        <w:tabs>
          <w:tab w:val="right" w:pos="540"/>
          <w:tab w:val="right" w:pos="7239"/>
        </w:tabs>
        <w:spacing w:line="480" w:lineRule="auto"/>
        <w:rPr>
          <w:i/>
          <w:lang w:val="lv-LV"/>
        </w:rPr>
      </w:pPr>
      <w:r w:rsidRPr="00176C87">
        <w:rPr>
          <w:b/>
          <w:i/>
          <w:lang w:val="lv-LV"/>
        </w:rPr>
        <w:t>*</w:t>
      </w:r>
      <w:r w:rsidRPr="00176C87">
        <w:rPr>
          <w:i/>
          <w:lang w:val="lv-LV"/>
        </w:rPr>
        <w:t xml:space="preserve"> aizpilda, ja personas rīcībā ir nepieciešamā informācija.</w:t>
      </w:r>
    </w:p>
    <w:sectPr w:rsidR="00176C87" w:rsidRPr="00176C87">
      <w:pgSz w:w="11907" w:h="16840" w:code="9"/>
      <w:pgMar w:top="1134" w:right="789" w:bottom="851" w:left="158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46F9C"/>
    <w:multiLevelType w:val="hybridMultilevel"/>
    <w:tmpl w:val="F00A6FBE"/>
    <w:lvl w:ilvl="0" w:tplc="51C20D54">
      <w:start w:val="1"/>
      <w:numFmt w:val="decimal"/>
      <w:lvlText w:val="%1."/>
      <w:lvlJc w:val="left"/>
      <w:pPr>
        <w:tabs>
          <w:tab w:val="num" w:pos="680"/>
        </w:tabs>
        <w:ind w:left="624" w:hanging="62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27B5250"/>
    <w:multiLevelType w:val="hybridMultilevel"/>
    <w:tmpl w:val="107EF9B8"/>
    <w:lvl w:ilvl="0" w:tplc="51C20D54">
      <w:start w:val="1"/>
      <w:numFmt w:val="decimal"/>
      <w:lvlText w:val="%1."/>
      <w:lvlJc w:val="left"/>
      <w:pPr>
        <w:tabs>
          <w:tab w:val="num" w:pos="680"/>
        </w:tabs>
        <w:ind w:left="624" w:hanging="62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2E12215"/>
    <w:multiLevelType w:val="hybridMultilevel"/>
    <w:tmpl w:val="4B72A4C8"/>
    <w:lvl w:ilvl="0" w:tplc="0409000F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25C7C64"/>
    <w:multiLevelType w:val="hybridMultilevel"/>
    <w:tmpl w:val="DF2EAA20"/>
    <w:lvl w:ilvl="0" w:tplc="0409000F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3D87DC0"/>
    <w:multiLevelType w:val="hybridMultilevel"/>
    <w:tmpl w:val="5368387A"/>
    <w:lvl w:ilvl="0" w:tplc="51C20D54">
      <w:start w:val="1"/>
      <w:numFmt w:val="decimal"/>
      <w:lvlText w:val="%1."/>
      <w:lvlJc w:val="left"/>
      <w:pPr>
        <w:tabs>
          <w:tab w:val="num" w:pos="680"/>
        </w:tabs>
        <w:ind w:left="624" w:hanging="62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43578DB"/>
    <w:multiLevelType w:val="hybridMultilevel"/>
    <w:tmpl w:val="7D3E12BE"/>
    <w:lvl w:ilvl="0" w:tplc="51C20D54">
      <w:start w:val="1"/>
      <w:numFmt w:val="decimal"/>
      <w:lvlText w:val="%1."/>
      <w:lvlJc w:val="left"/>
      <w:pPr>
        <w:tabs>
          <w:tab w:val="num" w:pos="680"/>
        </w:tabs>
        <w:ind w:left="624" w:hanging="62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19F11A9"/>
    <w:multiLevelType w:val="hybridMultilevel"/>
    <w:tmpl w:val="4A24B98A"/>
    <w:lvl w:ilvl="0" w:tplc="0409000F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C0F6E0B"/>
    <w:multiLevelType w:val="hybridMultilevel"/>
    <w:tmpl w:val="0A0234F0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CF162DD"/>
    <w:multiLevelType w:val="hybridMultilevel"/>
    <w:tmpl w:val="FAEA82FE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2D002721"/>
    <w:multiLevelType w:val="multilevel"/>
    <w:tmpl w:val="61CAEEE8"/>
    <w:lvl w:ilvl="0">
      <w:start w:val="1"/>
      <w:numFmt w:val="decimal"/>
      <w:lvlText w:val="%1."/>
      <w:lvlJc w:val="left"/>
      <w:pPr>
        <w:tabs>
          <w:tab w:val="num" w:pos="680"/>
        </w:tabs>
        <w:ind w:left="624" w:hanging="62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D706394"/>
    <w:multiLevelType w:val="hybridMultilevel"/>
    <w:tmpl w:val="016AAD7E"/>
    <w:lvl w:ilvl="0" w:tplc="0409000F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85A10B2"/>
    <w:multiLevelType w:val="hybridMultilevel"/>
    <w:tmpl w:val="61CAEEE8"/>
    <w:lvl w:ilvl="0" w:tplc="51C20D54">
      <w:start w:val="1"/>
      <w:numFmt w:val="decimal"/>
      <w:lvlText w:val="%1."/>
      <w:lvlJc w:val="left"/>
      <w:pPr>
        <w:tabs>
          <w:tab w:val="num" w:pos="680"/>
        </w:tabs>
        <w:ind w:left="624" w:hanging="62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C7F126F"/>
    <w:multiLevelType w:val="hybridMultilevel"/>
    <w:tmpl w:val="7D34D7EE"/>
    <w:lvl w:ilvl="0" w:tplc="0409000F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4B052A6"/>
    <w:multiLevelType w:val="multilevel"/>
    <w:tmpl w:val="F00A6FBE"/>
    <w:lvl w:ilvl="0">
      <w:start w:val="1"/>
      <w:numFmt w:val="decimal"/>
      <w:lvlText w:val="%1."/>
      <w:lvlJc w:val="left"/>
      <w:pPr>
        <w:tabs>
          <w:tab w:val="num" w:pos="680"/>
        </w:tabs>
        <w:ind w:left="624" w:hanging="62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D631F0B"/>
    <w:multiLevelType w:val="multilevel"/>
    <w:tmpl w:val="198A0A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62E7A83"/>
    <w:multiLevelType w:val="hybridMultilevel"/>
    <w:tmpl w:val="EA962C40"/>
    <w:lvl w:ilvl="0" w:tplc="0409000F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D5260E5"/>
    <w:multiLevelType w:val="multilevel"/>
    <w:tmpl w:val="107EF9B8"/>
    <w:lvl w:ilvl="0">
      <w:start w:val="1"/>
      <w:numFmt w:val="decimal"/>
      <w:lvlText w:val="%1."/>
      <w:lvlJc w:val="left"/>
      <w:pPr>
        <w:tabs>
          <w:tab w:val="num" w:pos="680"/>
        </w:tabs>
        <w:ind w:left="624" w:hanging="62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8EE3E83"/>
    <w:multiLevelType w:val="hybridMultilevel"/>
    <w:tmpl w:val="4BAA10F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C186850"/>
    <w:multiLevelType w:val="hybridMultilevel"/>
    <w:tmpl w:val="A1CCAB68"/>
    <w:lvl w:ilvl="0" w:tplc="0409000F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7"/>
  </w:num>
  <w:num w:numId="2">
    <w:abstractNumId w:val="4"/>
  </w:num>
  <w:num w:numId="3">
    <w:abstractNumId w:val="14"/>
  </w:num>
  <w:num w:numId="4">
    <w:abstractNumId w:val="5"/>
  </w:num>
  <w:num w:numId="5">
    <w:abstractNumId w:val="11"/>
  </w:num>
  <w:num w:numId="6">
    <w:abstractNumId w:val="9"/>
  </w:num>
  <w:num w:numId="7">
    <w:abstractNumId w:val="0"/>
  </w:num>
  <w:num w:numId="8">
    <w:abstractNumId w:val="13"/>
  </w:num>
  <w:num w:numId="9">
    <w:abstractNumId w:val="1"/>
  </w:num>
  <w:num w:numId="10">
    <w:abstractNumId w:val="16"/>
  </w:num>
  <w:num w:numId="11">
    <w:abstractNumId w:val="7"/>
  </w:num>
  <w:num w:numId="12">
    <w:abstractNumId w:val="6"/>
  </w:num>
  <w:num w:numId="13">
    <w:abstractNumId w:val="12"/>
  </w:num>
  <w:num w:numId="14">
    <w:abstractNumId w:val="10"/>
  </w:num>
  <w:num w:numId="15">
    <w:abstractNumId w:val="8"/>
  </w:num>
  <w:num w:numId="16">
    <w:abstractNumId w:val="15"/>
  </w:num>
  <w:num w:numId="17">
    <w:abstractNumId w:val="2"/>
  </w:num>
  <w:num w:numId="18">
    <w:abstractNumId w:val="3"/>
  </w:num>
  <w:num w:numId="1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6"/>
  <w:drawingGridVerticalSpacing w:val="6"/>
  <w:displayVerticalDrawingGridEvery w:val="2"/>
  <w:characterSpacingControl w:val="doNotCompress"/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2M7YwtzC3NDS2MLZU0lEKTi0uzszPAykwrAUA6xdVaCwAAAA="/>
  </w:docVars>
  <w:rsids>
    <w:rsidRoot w:val="003704D5"/>
    <w:rsid w:val="00176C87"/>
    <w:rsid w:val="003319A7"/>
    <w:rsid w:val="003704D5"/>
    <w:rsid w:val="0067029B"/>
    <w:rsid w:val="007F294C"/>
    <w:rsid w:val="00871F5F"/>
    <w:rsid w:val="009669B6"/>
    <w:rsid w:val="00E05B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  <w14:docId w14:val="1EA15D11"/>
  <w15:chartTrackingRefBased/>
  <w15:docId w15:val="{D1986837-556E-4BEB-9221-8554A727CF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odyTextIndent">
    <w:name w:val="Body Text Indent"/>
    <w:basedOn w:val="Normal"/>
    <w:pPr>
      <w:tabs>
        <w:tab w:val="right" w:pos="540"/>
        <w:tab w:val="right" w:pos="7239"/>
      </w:tabs>
      <w:spacing w:line="480" w:lineRule="auto"/>
      <w:ind w:left="540" w:hanging="540"/>
    </w:pPr>
    <w:rPr>
      <w:lang w:val="lv-LV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7</Words>
  <Characters>141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ESNIEGUMS ATGRIEŠANĀS APLIECĪBAS SAŅEMŠANAI</vt:lpstr>
    </vt:vector>
  </TitlesOfParts>
  <Company>deac</Company>
  <LinksUpToDate>false</LinksUpToDate>
  <CharactersWithSpaces>1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ESNIEGUMS ATGRIEŠANĀS APLIECĪBAS SAŅEMŠANAI</dc:title>
  <dc:subject/>
  <dc:creator>ma co</dc:creator>
  <cp:keywords/>
  <dc:description/>
  <cp:lastModifiedBy>Ayub Junus (WPS-ID)</cp:lastModifiedBy>
  <cp:revision>2</cp:revision>
  <cp:lastPrinted>2013-08-29T04:42:00Z</cp:lastPrinted>
  <dcterms:created xsi:type="dcterms:W3CDTF">2021-06-05T10:51:00Z</dcterms:created>
  <dcterms:modified xsi:type="dcterms:W3CDTF">2021-06-05T10:51:00Z</dcterms:modified>
</cp:coreProperties>
</file>